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1)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202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ให้พี่หล้าด้วยนะคะ สวัสดีวันศุกร์ค่ะลูกๆ เป็นไงบ้างวันนี้วันศุกร์อากาศดีไหมคะ อากาศดีไหมวันนี้ หนาวไหม ไม่หนาวนะวันนี้น้องอากาศกำลังดี กำลังอาบน้ำสบายๆนะคะตื่นเช้ามาก็สดใสนะอากาศดี เดี๋ยวเรารอวีดีโอแป๊บนึงนะลูกนะ วันนี้เรา จะมาเรียนรู้หัวข้อใหม่ แต่เนื้อหาก็ยังสืบเนื่องจาก เรื่องเดิมอยู่ ถ้าใครยังจำ ชั่วโมงที่แล้วที่เราเรียนกันได้นะคะเรื่องอะไรนะ อะไรคะ ลำดับใช่ไหม ลำดับใช่ไหมลูก จำกันได้ไหมน้อ ลำดับ ให้เวลานะให้เวลาทบทวนนะคะลืมหมดแล้ว ไม่เป็นไรเดี๋ยววันนี้คุณเจนจะมารบกวนนิดนึง เพราะหัวข้อที่เราจะเรียนมันซึมเนื่องจากเรื่องของลำดับด้วย รอสักพักนึงนะลูกรอแป๊บนึง วันนี้นะคะเราจะมาเรียนในเรื่องของอนุกรม จะได้ยินไหม อนุกรม ไม่เคยได้ยินคำนี้ลูก ไม่เคยเนาะ แปลกนะลูกวิชาคณิตศาสตร์มันก็จะมีศัพท์เฉพาะของมันเยอะแยะเลย อนุกรม วันนี้เราจะมาเรียนรู้ในเรื่องความหมายของอนุกรมกันนะคะ โอเคอ่านในเรื่องอนุกรมวันนี้นะคะจุดประสงค์หลักๆที่ เมื่อเราเรียนจบกับคุณเจนแล้วเนี่ย ลูกๆทุกคนต้องเข้าใจหรือว่าต้องสามารถทำได้นะคะอันแรกเลย ลูกๆนะคะ สามารถอธิบายความหมายของอนุกรมได้ อนุกรมมันคืออะไร เรียนจบแล้วนี่ต้องเข้าใจตรงนี้เลยนะ ข้อ 2 นะคะลูกๆสามารถเข้าใจความหมายของผลบวก มด n พจน์แรกของอนุกรมได้ พจน์แรกของอนุกรมนะ ข้อสุดท้ายนะคะ นักเรียนสามารถหรือว่าลูกๆเนี่ยสามารถหาผลบวกของ N พจน์แรกของอนุกรม ผมได้ คือหาผลบวกของ N พจน์แรกได้ ขึ้นกระดานใช่ไหมคะเนี่ย โอเคขึ้นกระดานก็ได้สรุป มาดูความหมายของอนุกรมก่อนนะคะ อนุกรมอนุกรมคืออะไร อนุกรมนะคะคือผลบวกของลำดับ ความหมายง่ายๆสั้นๆลูก ผล + ของ ลำดับ ในหัวข้อนี้ ควรต้องสอนเรื่องการบวกเลข เตรียมความพร้อม เผื่อมีการแข่งขันอะไรนะคะเราจะได้ เตรียมตัวได้เนาะ อนุกรมก็คือผลบวกของลำดับนะคะเช่น ดูด้วยนะ เช่นระดับ 1 3 5 ลำดับจำได้ไหม อันนี้คือรูปแบบของลำดับใช่ไหมคะ อนุกรมของลำดับนี้นะคะอนุกรมของลำดับนี้ เสือลาย คืออะไรคะ แสดงว่าลำดับ 1 3 5 7 9 อนุกรมของลำดับนี้ก็คืออะไรคะคือ 1 หมวก 3 + + เจ็บแล้วก็บวก มีค่าเท่าไหร่ อนุกรมนี้มีค่าเท่าไหร่คะก็นำตัวเลขมาบวกกัน นำตัวเลขบวกกัน 1020 พี่ลองบอกสิลูก 1 + 3 1 + 3 1 + 3 บวกเพิ่มอีก 3 cn4 ใช่หรอกางเกง 4 + 5 4 + 5 4 + 5 เท่าไหร่ลูก 4 + 5 4 r9 สบาย 9 + 7 99 + 9 9 + เจ็บ 16 เก่งมาก 16 + 9 ค่ะ 10 + 6 + 9 2525 ถูกต้องค่ะ 25 อนุกรมของลำดับนี้ก็คืออะไรคะ 25 ได้ไหม ได้ไหมคะ ได้ไหม เข้าใจไหมคะ อนุกรมคือผลบวกของลำดับถ้าเรามีลำดับขึ้นมาแบบนี้นะคะเราสามารถเขียนรูป อนุกรมลำดับนี้ได้เลยก็คือนำตัวเลขมา + บวกกันไปเรื่อยๆถูกไหมคะอยู่ที่ว่าลำดับนั้นมีกี่พจน์ใช่ไหมลูก ใช่ไหม พี่นิ มาดูต่อ ในหัวข้อนี้เราจะกำหนดนะคะ FM นะคะลูก sn มีตัวแปรใหม่มาให้เราเห็นอีกละ sn นะคะแทนผลบวก Tan ผลบวก นะคะ n พจน์แรกของลำดับ หรือพูดง่ายๆว่า sn ในรูปแทนอนุกรม เขียนแทนอนุกรม ได้เลยนะคะ งั้นถ้าเราเขียนตัวนี้ใช่ไหมคะเราจะได้ว่า sn เท่ากับ บทที่ 1 ใช่ไหม ที่ 1 + พจน์ที่ 2 + บทที่ 3 บวกไปเรื่อยๆ ถึงอะไรคะ พจน์ที่ n ในตัวอย่างนี้ก็คือ 1 บวกอะไรคะ 3 + 5 +7 + ป้าง มาแล้วค่ะได้เท่าไหร่คะ 25 ใช่ไหม วันนี้เราจะเห็นนะคะจำไว้เลยนะต่อไปนี้เราจะ คุ้นเคยกับ sn เท่ากับ A1 + A2 + A3 + ไปเรื่อยๆจนถึง ที่นี้นะคะว่าถึงตรงนี้ ฉันก็จะยอมเป็นเรื่องของลำดับ จำได้ไหมว่าลำดับมีกี่ กี่ประเภทคะ ลำดับจำได้ไหม น้ำหนักมีอยู่ 2 ประเภท นึกออกไหมคะ อันแรกคือลำดับจำกัด ใช่ไหม ลำดับจำกัดก็คือลำดับที่เรารู้ว่ามันมีกี่คน ใช่ไหมคะ ลำดับที่มี A1 A2 A3 ไปเรื่อยๆ เอเลน จบที่เอน นั่นหมายถึงว่าลำดับนี้มี ยูเวนตุส ใช่ไหมคะอันนี้เขาเรียกว่าลำดับ จำกัด ถ้าเรานำลำดับจำกัดนี้มาเขียน อนุกรม เราก็จะได้ว่า A1 + A2 + A3 และบวกไปเรื่อยๆถึง เราจะเรียกว่าอนุกรมจำกัด ที่ร้านนะคะ มีร้านนะตรงนี้ต้องเข้าใจแล้วต้องจำด้วย ที่นี้เหมือนกันค่ะ ลำดับ 1 ลำดับที่ 2 คือลำดับอนันต์ ลำดับอนันต์ก็คือลำดับที่เราไม่รู้เลยว่าโพสต์นั้นมีกี่ มันมีกี่พจน์เราไม่รู้ มันจะเขียนในรูปของ A 1 + A2 + A3 + ไปเรื่อยๆจนถึง KN และยังมีบวกต่อไปอีก Infinity ไม่มีที่สิ้นสุด แบบนั้นเราเรียกว่า ลำดับอนันต์และลำดับอนันต์นะคะมาเขียนเป็นอนุกรมมันก็จะได้เป็น อนุกรมอนันต์ ระวังนะคะ ไม่เข้าใจอ่ะที่นี้พอถึงตรงนี้เราสามารถสรุปได้ว่า อนุกรมจำกัด มาจากลำดับจำกัด ไหมคะ อนุกรมอนันต์ก็มาจากลำดับ อนันต์ โอเคนะมาถึงตัวนี้นะคะเดี๋ยว อุปสงค์ต่อไปคือเรื่องการบวก n พจน์แรกของอนุกรม โดจินขออนุญาตลบกระดานแป๊บนึง ปีนี้เราจะมาหาผลบวก n พจน์แรกนะคะของอนุกรมกัน ถามก่อนใครตอบได้ อนุกรมคืออะไรนะ มหานาทีที่แล้วคุณเจนพูดไปแล้วอนุกรมคืออะไรนะคะใครตอบได้ ขอได้ไหม อนุกรมคือ อนุกรมคือ อนุกรมคืออะไรคะจำได้ไหม ดำ อนุกรมคืออะไรใครตอบได้บ้าง คือผลบวกอะไรนะ อนุกรมคือผลบวกของ ตอบหน่อยตอบหน่อย อนุกรมคือผลบวกของ ของอะไรคะ ท้อง ของลำดับ น้ำหนักคือตัวเลขถูกไหม ของลำดับ อนุกรมคือผลบวกของลำดับ งั้นวันนี้ถ้ากำหนดให้นะคะ วันนี้ ตัวอย่างนะถ้ากำหนดให้ แนวนี้กำหนดให้ School วันนี้ถ้าเกินกำหนดให้ ลำดับของ 357 9 นักเรียนสามารถหาผลบวกของอนุกรมนี้ได้ไหมคะ ได้อย่างนี้นะคะเราเขียน ตัวแปร sn YSS ตัวแรกที่กูจะบอกให้จำไม่ได้นะ sn = A1 + A2 + A3 บวกไปเรื่อยๆถึง a n อยู่ที่ว่า อนุกรมนั้นมีกี่พจน์ใช่ไหม อนุกรมที่มีการกำหนดให้มีกี่คนคะ ช่วยกันตอบหน่อย ตัวนี้มีกี่พจน์ 2 3 4 ใช่ลำดับตอนนี้มีแค่ สีพ้น ว่าเราจะเขียนผลบวกของ ลำดับนี้นะคะหรืออนุกรมไม่ได้เป็นอะไรคะ N A 1 + A2 + A3 และ + แค่อะไรคะ ใช่ไหม เพราะมันมีแค่ 4 4 มาแล้วมาเขียนผลบวกด้วยค่ะ 1 คืออะไร ตอบได้ A1 คือ มองเห็นไหมนั่นคืออะไรคะ 13 13 ถูกต้องค่ะ ที่ 2 นะคะ เยี่ยมมาก S3 เทพสุดท้าย FC คือ แล้วก็นำ กันดูนะคะบวกอันตรายช่วยกัน 3 + 5 88 + 7 คิดเลขเร็วเร็ว ซ้อมไว้ซ้อมไว้ เท่าไหร่ 15 และ 15 + 9 15 + 9 524 เก่งมากนะคะ 24 นั้น ลำดับของ 3579 นะคะ เราสามารถเขียนเป็นอนุกรมหาผลบวกของ ระดับนี้ได้นะคะคือเท่าไหร่ 24 อนุกรมตัวนี้มีค่าเท่ากับเท่าไหร่คะ 24 นางเอก เข้าใจไหมโอเคเข้าใจถ้าเข้าใจมีโจทย์ให้ทำ ง่ายๆนี้ก่อน ได้ๆนี่ก่อนเริ่มจากง่ายๆก่อนนะ ดูตดนี้นะคะกำหนดให้ ลำดับของ 13 จุดจุดจุด กำหนดให้ลำดับของ 1 3 5 7 9 อนุกรม ข้อนี้มีค่าเท่าใด ใครจะลองคะ หา sn ข้อนี้ โอเคเชิญค่ะ อารมณ์รูปที่นั่งดูเพื่อนนะคะคิดตามเพื่อนไปด้วยนะ ตามไปด้วยนะคะ สามารถหาค่าของอนุกรมรอเพื่อนได้เลยนะคะเรามาดูว่า คำตอบเราจะตรงกับเพื่อนไหม ลำดับนี้มีกี่พจน์คะ มาช่วยกันตอบซิ เลย พี่พจน์คะ ระดับนี้มีกี่พจน์ 1 3 5 7 9 bnk ตัว bnk ตัว พูดได้พูดได้ออกเสียงได้ อนุกรมมีกี่พจน์ 5:00 น อนุกรมนี้มีทั้งหมด 5 โพสต์ถูกไหมคะ งั้นถ้าเราจะหาอนุกรมมีค่าเท่าใด เราก็แทน sn เท่ากับ A1 1 + 12 + 13 + 14 + 15 ไม่รู้ มาแทนค่าเลยไปขึ้น 1 + 3 + 5 + หมวกลาว เท่าไหร่คะเนี่ยเพื่อนหาได้ 25 ตรงไหม ส่งเราไหมคะ บวกแล้วได้ 25 ไหมลูก 15 ไหม 25 ถูกต้องนะคะ 1 + 3 เป็น 4 4 + 5 เป็น 99 + 7% 16 และ 16 + 9 อากาศ 25 ข้อนี้นะคะอนุกรมมีค่า 25 นั้น AR เก่งมากเลยเพื่อนหน่อย ราคาเข่งมากับรถ โอเคมาดูข้อต่อไปนะคะ มาดูตัวอย่างต่อไป มาดูว่าใครจะออกมาหาคำตอบไม่ได้บ้างนะคะ คิดนะคิดตามนะ อาทิตย์นี้มาดูตัวอย่างต่อไปนะคะ วันนี้จะมีความซับซ้อนขึ้นมานิดนึง นิดนึงเนาะ โจทย์บอกว่าจงหาผลบวกของ 5 พจน์แรกของลำดับ 135 เรารู้แล้วว่าอนุกรมก็คือผลบวกของลำดับถูกไหมคะ ใช่ไหม อนุกรมคือผลบวกของลำดับ แต่โจทย์ข้อนี้เขาบอกลำดับมาแค่ 135 แค่กี่ ตัวคะ มีแค่ 3 ตัวแต่โจทย์เค้าให้เราหา 5 พจน์แรก อยากไปไหมนี่ฮ่าๆๆแสดงว่าโจทก์ยังไม่ครบถูกไหมคะลูก เขาให้หาห้าพจน์แรก โจทย์ให้มาแค่ 3 หัว ชายแดนข้อนี้เราจะต้องเป็นไงคะหา เพิ่มอีก 2 คนถูกไหมคะ งั้นเราก็จะได้ย้อนกลับไปความรู้เดิมที่เราเรียนผ่านมาแล้ว คือเรื่องของลำดับ เรื่องของการหาพท การหาพจน์แรกสามพจน์แรก 4/1 พจน์ที่ N ของลำดับจำได้ไหมมันจะมีสูตรในการหา โดยใช้สูตร เท่ากับ A1 บวกในวงเล็บ n - 1 วงเล็บคุณได้ดี อันนี้คือสูตรการหาอะไรคะ หาพจน์ที่ n ถูกไหมคะ ย้อนความรู้นิดนึงถือว่าเป็นการทบทวนเนาะ งั้นแค่นี้นะคะ เราจะต้องรู้ว่า A 1 คืออะไร ใครทราบ a10 เลขอะไรคะ ไม่ตอบเลยค่ะ A1 คือ ซื้อเลขอะไรคะ คนนี้ยกมือคนนี้ตอบอย่างมากคือ 1 นะคะถูกต้องค่ะยำมา a101 นะคะ สูตรมันต้องหาค่าดีด้วย ไม่มีคดีคืออะไร มันมีเฉลยแล้วอ่ะอย่าเพิ่งดูสิ ข้อดีคืออะไรคะผลต่างร่วมใช่ไหม ค่า D คือผลต่างร่วม ทางคุณเจนก่อนผู้เรียนถามว่าค่า D คือผลต่างร่วมใช่ไหม ซึ่งเราสามารถหาคดีได้ ว่ายังไงคะ การนำ พจน์ที่อยู่ใกล้ๆกันมา 1 คู่ใช่ไหมแล้วนำพจน์ข้างหลัง - พุธข้างหน้าใช่ไหมคะ ยังข้อนี้เราอาจจะเอาคู่ 1 และ 3 มา แล้วก็เอา 3 - ออก 1 จะได้ 2 งั้นแค่นี้เราก็สรุปได้ว่าตีของอนุกรมนี้คือใช่ ต้องเข้าใจด้วยนะว่า 2 มาจากเอาอะไรคะ ครุฑหลัง - หน้าคือเอา 3 - 1 ได้ 2 แล้วถ้าเอา 5 - 3 ก็ได้ 2 เหมือนกัน มันเอาศพในบ้านดีของข้อนี้มีค่าเท่ากับ รู้แล้ว A1 น่ะคืนนึง รู้ดีแล้วคือ เรานำมาแทนค่าในในสูตรของเราได้เลยเพื่อที่จะหา พจน์ที่ n ที่มันยังไม่ครบในโจทย์ถูกไหมคะ วุฒิยังไม่ทราบคือพจน์ที่เท่าไหร่คะ คือบทที่ 4 และพจน์ที่ 5 2 คนใช่ไหมคะเพราะพุธที่ 1 ให้มาแล้วคืนนึง บทที่ 2 จดให้มาแล้วคือ 3 และพจน์ที่ 3 จดให้มาแล้วคือ แต่ยังไม่ทราบคือพจน์ที่ 4 และพจน์ที่ เราก็สามารถหาได้เลยค่ะโดยการนำ สูตรนี้มา นี่มาดูเขาว่าถ้าเราแทนค่า A 1 = 1 บวก n n คือพจน์ที่เรา ไม่ทราบไหมคะเราไม่ทราบว่าติดเอ็นไว้ ลบหนึ่งแล้วก็คูณด้วยดีๆคือ 22 เข้าไปคุณใช่ไหม 2 คันนึงได้จะได้เป็น 2 n และ -2 ดูตามนะดูตามนะคะ เข้าใจนะ สายตานะมึงนะเราก็จะได้ a n = อะไรคะ 2 n - 1 งงตรงนี้ 2 in 1 นักรบ 2 ตัวนี้มีไหม 1 ตรงเนี้ย มันเป็นจำนวนเต็มเหมือนกันใช่ไหมคะ มันไม่ติดตัวแปรใดๆเลยเรานำมา บวกมาลบกันได้เลย ตามความจริงนะ 1 - 2 ได้ไหม ไม่ได้ถ้าแบบนี้นะคะเวลาเรานำมาลดเรายังไม่ต้องดูเครื่องหมาย เรานำตัวเลขที่มากกว่าลบออกเลยเป็น 2 - 1 ใช่ไหมคะ เป็น 2 - 1 ไหมคะ ติดเครื่องหมายอะไรดูซิว่า ตัวที่มีค่ามากมันติดเครื่องหมายอะไร ยังข้อนี้ 2 มีค่ามากกว่า 1 ถุงไหมลูก ใช่ไหม 2 มีค่ามากกว่า 1 ใช่ไหม ชายและหน้าเลข 2 เป็นเครื่องหมายอะไร เครื่องหมายลบ คำตอบที่ได้ก็เลยต้องติดลบด้วย 2 - 1 เท่ากับ 1 นะถูกแล้ว ต้องติดเครื่องหมายลบ ชายชาย หน้าเลข 2 เป็นเครื่องหมายลบนั่นเอง เราได้มาแล้วค่ะอันนี้เป็นอะไรคะ พจน์ทั่วไปถูกไหมพจน์ทั่วไปที่เราจะนำมาหา พจน์ที่ 4 และพจน์ที่ 5 ที่เราต้องการทราบถูกไหมคะ โอเคนะตามไม่ทันนะไอ้ตามไม่ทันบอกนะลูก นึกว่าเจนให้ค่ารถเมล์ ขึ้นรถเมล์ตามไม่ทัน มาถึงตรงนี้เราก็สามารถหาพจน์ที่ 4 ได้เลย โดยแทนค่า KN ก็เป็น A4 แผ่น NS = เลข 4 ไปเลย ชายค่ะ A4 ก็จะกลับไงก็ 2 x n คือเลข 4 ใช่ไหมคือ 2 * 4 เลยใช่แล้วลบด้วย มันก็จะเป็นการบวกลบเลขธรรมดาแล้วทีนี้ 2 * 4 เท่าไหร่คะ 2 * 4 ซ้อมไว้ซ้อมไว้ใครจะไปแข่งคณิตศาสตร์ซ้อมไว้นะคะ 2 * 4 แป๊บนึงมากค่ะ 2 + 4 = 8 - ออก 1 7 ซองบทที่ 4 ตรงนี้ได้แล้วคือเลข เจ็บ ยังไม่จบนะ เพราะเขาบอกว่าต้องเป็น 5 พจน์แรก เราก็ต้องหาคนที่ 5 ตี 5 แผ่น A5 ไปเลยใช่ไหมคะ เท่ากับ 2 x n เลข 5 แผงครับ 2 * 5 = กาย 10 เก่งมาค่ะรอแป๊บนึง ศิลปะป 1 9 เก่งมากไม่น่ารักได้ยินเสียงด้วยนั่นคือ บทที่ 5 เท่ากับ ได้ครบแล้วนะพูดแล้วนะตามที่โจทย์ต้องการทราบแล้ว เราก็มาเขียนนะคะ 5 พจน์แรก ก็คือ 135 ที่จดให้มา ใช่ไหม และเห็ดที่เราหาได้ ได้เพิ่มขึ้นมา 5 คนหรือยัง 1 2 3 4 5 ครบทั้ง 5 พจน์แล้วเราก็มาเขียน ในรูปผลบวกของลำดับ นั่นคือเราจะหาอนุกรมกันและ sn หรือ S5 ใช่ไหมคะ ตามโจทย์ F5 ก็เท่ากับ 1 + 3 + 5 + 7 + 9 เอากลับ 25 วันนั้นนะครับผลบวกของ 5 พจน์แรกของ 135 ก็คือเท่าไหร่คะ 25 นั่นเอง จะถามอะไรไหมคะเข้าใจไหมเข้าใจถ้าเข้าใจต้องทำตัวอย่างได้นะ เดี๋ยวดูต่อไป เมื่อกี้เป็นวิธีแรก เป็นวิธีหนึ่งที่ในที่ใช้ในการหาอนุกรม มันมีอีกวิธีนึงลูก ที่ง่ายกว่าวิธีเมื่อกี้ ได้คำตอบเหมือนกัน มาดูนะวิธีนี้คืออะไรกันค่ะ จงหา ผลบวกของ 5 พจน์แรกของลำดับ 135 วิธีนี้เขาบอกว่าแค่เราสามารถหาผลต่างร่วม หรือหาค่าดี ไม่ได้ เราก็สามารถหาผลบวกได้เลย อนุกรมได้เลยมาดูว่าเป็นยังไง ดูหนัง หาค่า D ถ้าดีหาได้จากอะไรนะ คดีหาได้จ้า นำพดหลัง - หน้าใช่ไหมคะ เอาคนที่อยู่ใกล้กันนะลูก มา 1 คู่ แล้วนำตัวเลขที่อยู่ข้างหลังลบตัวเลขที่อยู่ข้างหน้า วันนี้เอาคู่ 13 มา 1 กับ 3 ตามอยู่ข้างหลังใช่ไหมเอา 3 - ตัวข้างหน้าคือเลข 1 เราก็จะได้คำตอบคือ ลองพิสูจน์ดูว่าใช่หรือไม่ว่า 3 - 1 = 2 จริงและ 5 - 3 เท่ากับ 2 ไหม ลบออก 3 เท่ากับ 2 ไหม ลบออก เท่ากับ 2 ไหม เอาไหมเอาไหม เอาใช่ไหมคะ ถ้าเท่ากันไปเรื่อยๆแบบนี้ก็แสดงว่าดีเท่ากับ 2 พอทราบค่าดีนะคะเขาบอกว่าให้พิจารณาเลยค่ะว่า พจน์ที่ 1 ไปพจน์ที่ 2 ห่างกัน 2 ใช่ไหม ห่างกัน 2 ก็คือบวกเพิ่ม 1 บวกเพิ่มอีก 2 เท่ากับพจน์ที่ 2 ใช่หรือไม่ อาวุธที่ 2 บวกเพิ่มอีก 2 เท่ากับคนที่ 3 ใช่หรือไม่ จากนั้นเอาพุธที่ 3 บวกเพิ่มอีก 2 มันจะเข้ากับคนที่ และพุธที่ 4 บวกเพิ่มอีก 2 มันจะเท่ากับ 5 ไปแบบนี้เรื่อยๆ แบบนี้เราก็จะสามารถหาพจน์ต่อไปได้ไม่ยากเลย มาดูพิสูจน์กันซิ 1 หมวก DD คือ 2 เท่ากับ 3 ไหมคะ 1 2 เท่ากับ 3 ไหม เอาไหม ไหนว่าไม่เท่า เอาเท่าน้องแล้ว 3 + 2 ล่ะ เท่ากับ 5 ไหม 3 + 2 เท่ากับ 5 ไหมเท่ากับ 55 ชายแต่นั้นมาดูเขาอ่ะ 5 + 2 ค่ะ เอา 5 + 2 ค่ะ เป็นเท่าไหร่คะ หนูแค่ 7แสนวอนลำดับต่อไปคือ 7 ละ ฉันเอา 7 + 2 ค่ะ ลำดับต่อไปคือเลข 9 แบบนี้เราสามารถหาลำดับถัดไปเรื่อยๆนะคะ ได้ไหม เราสามารถหาลำดับถัดไปได้เรื่อยๆไหมคะ เพราะเรารู้ว่าดีมันมีค่าเท่ากับ 2 พูดแล้วมันห่างกันคืออะไรคะ มันเพิ่มขึ้นทีละ 2 2 2 ลำดับถัดไปคือเอา 9+ กับ 2 ถูกไหมคะ 9 + 2 เป็นเท่าไหร่ 9 บวกเพิ่มอีก 2 11 ชาย ลำดับถัดไปคือ 11 ไปอีกเรื่อยๆแล้วก็สมัครหาได้เรื่อยๆ แต่ในโจทย์ข้อนี้เราไม่ต้องหาต่อแล้วค่ะเพราะ โจทย์เขาถามแค่ 5 พจน์แรกใช่ไหมคะ ไปนั้นเราก็จะหาได้ เอาแค่ 5 โพสต์นี้เท่านั้นพอได้ 5 พจน์แล้วเราก็ มาหาผลบวกของลำดับทั้ง 5 อนุกรมนั้นเองหาค่าของอนุกรมของลำดับนี้ เป็น S5 เท่ากับ 1 +3 + 5 + 7 + 9 ซึ่งคำตอบก็คืออะไรคะ 25 เท่ากันไหมเท่ากันกับตัวอย่างแรกไหมคะ ตัวอย่างที่คำตอบก็คือ 25 ตัวเดียวกันนะ หาด้วยวิธีนี้คำตอบก็ อะไรนะ 25 เหมือนกัน คำตอบเดียวกัน วิธีการหาค่ นั่นเอง มาถึงตรงนี้ลูกๆคิดว่า ระหว่างวิธีนี้ลูก วิธีนี้ลูก คือต้องหาพจน์ทั่วไปของลำดับก่อนแล้วค่อยหาคำตอบของอนุกรม กลับ วิธีนี้ค่ะลูก หาแค่ค่า d ออกมา แล้ว หาคำตอบของอนุกรมได้เลยวิธีที่ 1 2 ง่ายกว่ากันคะ วิธีที่ 1 หรือวิธีที่ 2 ง่ายกว่ากัน แบบไหนหรือว่าหาง่ายกว่ากัน 1 หรือ 2 เรื่องหรอ จริงอ่ะ ที่นี่หรอ นะ วิธีนี้ล่ะ แบบไหนลูก โอเคหาง่ายกว่าเรามาดูตัวอย่าง ตัวอย่างก่อนแล้วกันเนาะ กลับมาตรงนี้ ก็ยังมี 5 ข้อ จะให้ทำข้อ 5 ก่อน ไปทำกับข้าวก่อนนะ มองมองมอง สะกิดเพื่อนมองหน่อย ให้หาคำตอบข้อ 5 ได้ เขาบอกว่าจงหาผลบวกของ 9 พจน์แรกของ 147 ใช้วิธีที่ 2 เมื่อกี้คือหาค่า อะไรคะ คดี มีทำไง ค้นหาคดี พอดีๆราคาดี ลองไหม ก็จะไปหรอหาคดีออกมาก่อน ราคาดีก่อนถ้าดีก่อนถ้าดีข้อนี้คืออะไร ดีๆ R35 ดีคือ 3 สวัสดีค่ะ 3 งั้น ให้เพื่อนดูได้ไหมคะ ได้ไหม ไม่เอาไปให้เพื่อนดูได้ไหม งั้นเดี๋ยวขอเวลาสักพักนึงนะคะเดี๋ยวให้เด็กๆทำแบบฝึกหัดนี้ดู load Test โอเคนะคะเมื่อกี้ลูกๆก็ได้ทำแบบทดสอบไปทั้ง 3 ข้อ ซึ่งครูเจนเดินดูแล้วส่วนใหญ่ก็คือ ได้ เข้าใจ มีแค่บางคนเท่านั้นที่จะช้า อธิบายก็คือก็เข้าใจ นาทีนี้ เรามาสรุป น้าสรุปการหาผลบวก ลำดับ ไหมคะหรือการหาค่าของอนุกรม ของลำดับที่โจทย์กำหนดมาให้ วิธีที่ลูกๆเลือก ทำแล้วรู้สึกว่าทำแล้วเข้าใจง่ายหาคำตอบให้เร็ว คือวิธีนี้ถูกไหมคะคือ การหา ผลต่างร่วมหรือหาค่าดี ใช่ไหมคะ อะไรคนเลือกวิธีนี้ วันนี้มาดู มาเช็คความเข้าใจกันอีกครั้งหนึ่งคุณเจนมีจดบนกระดานให้ 2 ข้อ ดูที่โจทก์นะ จงหาผลบวกของ 5 พจน์แรกของ 258 มีลูกๆเนี่ยเลือกใช้วิธีการหาคำตอบ น้าโดย โดยการหาค่า D ออกมาก่อน ถ้าดีจำให้ขึ้นใจนะ กลับไปที่โรงเรียนเรื่องนี้นะคะเราต้องรู้ว่าค่า Dr ยังไง คุณยายมั่นใจว่าหลายคนถ้าเกิด ทำบ่อย ทำไปบ่อย จะเก่งจะเข้าใจแล้วก็จะจดจำได้ โจทย์ข้อนี้ค่ะลูก 258 ลองดูนะ 2558 มีค่าดีเท่าไหร่คะ ถ้ามองด้วยตา 258 25 แปะ ถ้าดีมีค่าเท่าไหร่คะ ไอ้นึกได้ ถูกต้อง ใช่ไหม ที่ดีๆ 258 ฮ่าๆๆ แปะ คดีคดี อย่าลืมราคาดีคือเรานำตัวเลขที่อยู่ใกล้กันนะลูก อยู่ใกล้กัน ตัวหน้า 5 กับ 8 คู่ไหนล่ะ กู 5 นี้ใช่ไหม คดีมีค่าเท่ากับ 3 ถูกต้องค่ะ พอเราได้ค่าดีแล้วนะคะมีค่าเท่ากับ 3 เราก็มาหา ถ้าพจน์ที่โจทย์กำหนดถูกไหมคะ ทั้ง 5 พจน์ที่โจทย์กำหนด แล้วก็หาคำตอบ ของอนุกรมออกมา ดีไหมคะดูโจทย์ข้อนี้บนกระดานค่ะ โจทย์คณิตบนกระดานใครหาคำตอบให้คุณจะได้บ้าง มีคะแนนให้นะคะ มีคะแนนให้เลยนะ ข้อละ 10 คะแนนไปเลย ข้อละ 10 คะแนน เข้าใจไหมคะ ใจออกมาไม่จอย มาทำให้ดูหน่อย แล้วมาดูกันนะคะว่า เพื่อนออกมาทำโจทย์บนกระดานลูกๆก็ทำในสมุด ทำในสมุดด้วย เรามาดูคำตอบเรากับเพื่อนจะตรงกันไหม ไม่ ตกลงสินค้าตัวเดียวกัน ตัวเดียวกันตั้งกล้อง อย่าลืมนะคะการหาค่า D ปัญหาคดี แค่จับคู่ ลำดับที่อยู่ใกล้กันมา นะจับคู่ลำดับที่อยู่ใกล้กันมา 1 คู่ใช่ไหมคะ นำ ตัวเลขที่อยู่ข้างหลังตัวเลขที่ทํานาย มันคือการหาค่า D หนา จากนั้นเราก็หาผลบวก ของโพสต์ตามที่โจทย์กำหนดให้เลย น้าจากลำดับ 2558 นะคะเพื่อนหาค่าได้คือสาร งั้นจาก 258 ต่อไปก็คือ 11 สี สภาพรถหรือยัง ถ้าพจน์แล้วจากนั้นเราก็หาค่าของอนุกรมได้เลยค่ะโดยนำแต่ละคนมาทำอะไรกันคะ บวกกัน นำแต่ละพจน์มาบวกกัน 2 + 5 + 8 + 11 และ + 14 2 + 5 เท่าไหร่คะ 2 + เจ็บไหมคะ Spy 7 + 8 ถูกต้องค่ะ 10-15 ใช้ค่ะ ป้าย 15 + 11 - 15 + 11 15 + 11 อะไรนะ 20 เท่าไหร่ 25 ใหญ่ 15 + 11 จะไปแข่งบวกบวกเลขเร็วนะเนี่ย 5 + 11 เมื่อไหร่ 15 + 11 20 เท่าไหร่ 26 26 + 14 26 + 10 4 26 + 14 คิดๆๆ นี่ 40 ถูกไหมคะถูกต้องเพื่อนหน่อยค่ะ โอเคนะคะจากตรงนี้นะคะ คุณเจนเห็นแล้วว่า ส่วนใหญ่เข้าใจ เข้าใจวิธีหาเนาะวิธีหาอนุกรมโดยการหาค่าดีจึงนี้นะคะ อาจจะต้องไปฝึกฝนในเรื่องการบวกเลข อยู่ไหน ดูนะ ทุกคนนะฮะเกือบทุกคนเลยต้องไปฝึกฝนเรื่องการบวกเลข เรื่องการบวกเลข ไม่ต้องบวกให้ ต้องบวกให้คล่องนะคะต้องบวกให้คล่องเนาะ โอเคนะคะสำหรับวันนี้นะคะ ตามจุดประสงค์ของเราคือ 1 ลูกๆ รู้ว่าลูกอมคืออะไรอนุกรมก็คือผลบวกของลำดับ ได้ไหมคะ ลูกๆสามารถหาผลบวกของ คนที่อ่านได้ ถือว่าโอเคบรรลุเป้าหมายเพราะวันนี้นะคะ วันนี้ก็หมดเวลาแล้วใช่ไหมคะ หมดเวลาแล้วเดี๋ยวลูกๆ แล้วขอบคุณที่ล่ามค่ะลูก ลูกค้าใช้ขอบคุณพี่ล่างก่อน จ้า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2 คณิตศาสตร์ (ม.5/1) (เช้า) 020267</dc:title>
  <dc:creator/>
  <cp:keywords/>
  <dcterms:created xsi:type="dcterms:W3CDTF">2024-02-02T03:49:31Z</dcterms:created>
  <dcterms:modified xsi:type="dcterms:W3CDTF">2024-02-02T03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กุมภาพันธ์ 2567 เวลา 08.30 น.</vt:lpwstr>
  </property>
  <property fmtid="{D5CDD505-2E9C-101B-9397-08002B2CF9AE}" pid="3" name="subtitle">
    <vt:lpwstr/>
  </property>
</Properties>
</file>